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68A46" w14:textId="4317987D" w:rsidR="008F77CF" w:rsidRDefault="002925E0" w:rsidP="002925E0">
      <w:pPr>
        <w:jc w:val="both"/>
      </w:pPr>
      <w:r w:rsidRPr="002925E0">
        <w:rPr>
          <w:b/>
          <w:bCs/>
        </w:rPr>
        <w:t>Task c</w:t>
      </w:r>
      <w:r w:rsidRPr="002925E0">
        <w:t xml:space="preserve"> – Add image classification capabilities and evaluate it: You will train,</w:t>
      </w:r>
      <w:r w:rsidRPr="002925E0">
        <w:br/>
        <w:t>save and test a CNN model that can detect the contents of some images related to your</w:t>
      </w:r>
      <w:r w:rsidRPr="002925E0">
        <w:br/>
        <w:t>chatbot topic. The programs for training/saving the model are not parts of the chatbot,</w:t>
      </w:r>
      <w:r w:rsidRPr="002925E0">
        <w:br/>
        <w:t>but should be submitted separately. In your main chatbot program, you will import the</w:t>
      </w:r>
      <w:r w:rsidRPr="002925E0">
        <w:br/>
        <w:t>pre-trained model and use it for serving user’s query on image classification. If the user</w:t>
      </w:r>
      <w:r w:rsidRPr="002925E0">
        <w:br/>
        <w:t>inputs a question such as “What is in this image?”, the chatbot should show a file</w:t>
      </w:r>
      <w:r w:rsidRPr="002925E0">
        <w:br/>
        <w:t>selection dialog box (or asks for a URL) to locate the image, then should invoke the pre-</w:t>
      </w:r>
      <w:r w:rsidRPr="002925E0">
        <w:br/>
        <w:t>trained CNN to provide an answer about its content. You decide yourself which CNN</w:t>
      </w:r>
      <w:r w:rsidRPr="002925E0">
        <w:br/>
        <w:t>architecture/parameters and training data set to use. Different source of images, e.g.,</w:t>
      </w:r>
      <w:r w:rsidRPr="002925E0">
        <w:br/>
        <w:t>files, Python libraries or camera input can be used for training/testing. You may also</w:t>
      </w:r>
      <w:r w:rsidRPr="002925E0">
        <w:br/>
        <w:t>decide to trigger this feature in other ways. There are web sites that serve as a</w:t>
      </w:r>
      <w:r w:rsidRPr="002925E0">
        <w:br/>
        <w:t>repository for many good data sets such as Kaggle.com or the UCI Machine Learning</w:t>
      </w:r>
      <w:r w:rsidRPr="002925E0">
        <w:br/>
        <w:t>Repository. Do not worry too much if it doesn’t fit that well with the topic of chatbot. A</w:t>
      </w:r>
      <w:r w:rsidRPr="002925E0">
        <w:br/>
        <w:t>weak connection between the image topics and your chatbot topic is acceptable. Once</w:t>
      </w:r>
      <w:r w:rsidRPr="002925E0">
        <w:br/>
        <w:t>trained, you should save the model (e.g., as a h5 file) and include in your submission.</w:t>
      </w:r>
      <w:r w:rsidRPr="002925E0">
        <w:br/>
        <w:t>Report and explain the model’s performance using a measurement of your choice. If the</w:t>
      </w:r>
      <w:r w:rsidRPr="002925E0">
        <w:br/>
        <w:t>classification does not perform well discuss the causes and/or limitations.</w:t>
      </w:r>
    </w:p>
    <w:p w14:paraId="7B41D291" w14:textId="2737F8BE" w:rsidR="00580826" w:rsidRDefault="00580826" w:rsidP="002925E0">
      <w:pPr>
        <w:jc w:val="both"/>
      </w:pPr>
    </w:p>
    <w:p w14:paraId="503DA9A9" w14:textId="77777777" w:rsidR="00580826" w:rsidRPr="00580826" w:rsidRDefault="00580826" w:rsidP="00580826">
      <w:pPr>
        <w:jc w:val="both"/>
      </w:pPr>
      <w:r w:rsidRPr="00580826">
        <w:t xml:space="preserve">Your aim is task c is to train a CNN model to identify the content(s) of an image, and integrate this model into your chatbot. Therefore, you will need to develop two programs: An independent program for training and saving your model, and the other one being your chatbot programmed for loading and using the saved model as a part of its conversations with the user. </w:t>
      </w:r>
    </w:p>
    <w:p w14:paraId="68A2A916" w14:textId="77777777" w:rsidR="00580826" w:rsidRPr="00580826" w:rsidRDefault="00580826" w:rsidP="00580826">
      <w:pPr>
        <w:jc w:val="both"/>
      </w:pPr>
      <w:r w:rsidRPr="00580826">
        <w:t>The way you integrate the classifier with the chatbot is up to you. As a simple approach, the user may write a command (e.g., “what is this image?”), then the user is asked to locate a file, then the chatbot answers with a text (e.g., “this is a cat”). Sample conversation logs are provided.</w:t>
      </w:r>
    </w:p>
    <w:p w14:paraId="433D9206" w14:textId="77777777" w:rsidR="00580826" w:rsidRPr="00580826" w:rsidRDefault="00580826" w:rsidP="00580826">
      <w:pPr>
        <w:jc w:val="both"/>
      </w:pPr>
      <w:r w:rsidRPr="00580826">
        <w:t>You first need to identify or develop a dataset of images related to your own topic. If you struggle to find a good match, a partial relevance to your topic is also acceptable. Identify a limited number of classes (2 or more) to be the output of your classifier. For example, dogs and cats for a picture dataset, if your topic is about animals. Kaggle.com or the UCI ML Repository could be used to start searching. The dataset should have:</w:t>
      </w:r>
    </w:p>
    <w:p w14:paraId="2C17D2A3" w14:textId="77777777" w:rsidR="00580826" w:rsidRPr="00580826" w:rsidRDefault="00580826" w:rsidP="00580826">
      <w:pPr>
        <w:numPr>
          <w:ilvl w:val="0"/>
          <w:numId w:val="1"/>
        </w:numPr>
        <w:jc w:val="both"/>
      </w:pPr>
      <w:r w:rsidRPr="00580826">
        <w:t xml:space="preserve">A good number of images: there is no golden number – it depends on the images and your target. You need to try and see the accuracy.  </w:t>
      </w:r>
    </w:p>
    <w:p w14:paraId="28F8849E" w14:textId="77777777" w:rsidR="00580826" w:rsidRPr="00580826" w:rsidRDefault="00580826" w:rsidP="00580826">
      <w:pPr>
        <w:numPr>
          <w:ilvl w:val="0"/>
          <w:numId w:val="1"/>
        </w:numPr>
        <w:jc w:val="both"/>
      </w:pPr>
      <w:r w:rsidRPr="00580826">
        <w:t xml:space="preserve">Images are better to be clear and sharp enough, intermediate size and resolution, with not much background items. </w:t>
      </w:r>
    </w:p>
    <w:p w14:paraId="01DF1D05" w14:textId="68E645AB" w:rsidR="00580826" w:rsidRPr="00580826" w:rsidRDefault="00580826" w:rsidP="00580826">
      <w:pPr>
        <w:numPr>
          <w:ilvl w:val="0"/>
          <w:numId w:val="1"/>
        </w:numPr>
        <w:jc w:val="both"/>
      </w:pPr>
      <w:r w:rsidRPr="00580826">
        <w:t xml:space="preserve">The target classes to be well identifiable, e.g., do not try to identify kitties from cats! </w:t>
      </w:r>
    </w:p>
    <w:p w14:paraId="6768FF36" w14:textId="77777777" w:rsidR="00580826" w:rsidRPr="00580826" w:rsidRDefault="00580826" w:rsidP="00580826">
      <w:pPr>
        <w:jc w:val="both"/>
      </w:pPr>
      <w:r w:rsidRPr="00580826">
        <w:t>To train your model;</w:t>
      </w:r>
    </w:p>
    <w:p w14:paraId="4213B5E0" w14:textId="77777777" w:rsidR="00580826" w:rsidRPr="00580826" w:rsidRDefault="00580826" w:rsidP="00580826">
      <w:pPr>
        <w:numPr>
          <w:ilvl w:val="0"/>
          <w:numId w:val="1"/>
        </w:numPr>
        <w:jc w:val="both"/>
      </w:pPr>
      <w:r w:rsidRPr="00580826">
        <w:t xml:space="preserve">Find out how to load your own dataset, instead of the FASHION_MNIST dataset. </w:t>
      </w:r>
    </w:p>
    <w:p w14:paraId="09353B81" w14:textId="77777777" w:rsidR="00580826" w:rsidRPr="00580826" w:rsidRDefault="00580826" w:rsidP="00580826">
      <w:pPr>
        <w:numPr>
          <w:ilvl w:val="0"/>
          <w:numId w:val="1"/>
        </w:numPr>
        <w:jc w:val="both"/>
      </w:pPr>
      <w:r w:rsidRPr="00580826">
        <w:t>Adapt the code to train a CNN model from the loaded dataset. You may need to adapt the network’s parameters and layers, to make sure it converges to an acceptable accuracy.</w:t>
      </w:r>
    </w:p>
    <w:p w14:paraId="5A387145" w14:textId="77777777" w:rsidR="00580826" w:rsidRPr="00580826" w:rsidRDefault="00580826" w:rsidP="00580826">
      <w:pPr>
        <w:numPr>
          <w:ilvl w:val="0"/>
          <w:numId w:val="1"/>
        </w:numPr>
        <w:jc w:val="both"/>
      </w:pPr>
      <w:r w:rsidRPr="00580826">
        <w:lastRenderedPageBreak/>
        <w:t>Once the model is trained, save the trained model as a data file (e.g., .h5). There are different possible ways to achieve that. It may be easiest to save the whole model, and use Keras, not plain TensorFlow.</w:t>
      </w:r>
    </w:p>
    <w:p w14:paraId="425E40C1" w14:textId="77777777" w:rsidR="00580826" w:rsidRPr="00580826" w:rsidRDefault="00580826" w:rsidP="00580826">
      <w:pPr>
        <w:numPr>
          <w:ilvl w:val="0"/>
          <w:numId w:val="1"/>
        </w:numPr>
        <w:jc w:val="both"/>
      </w:pPr>
      <w:r w:rsidRPr="00580826">
        <w:t xml:space="preserve">Edit your chatbot program: Insert the code for restoring the saved network into your chatbot python script, and integrate it into the remainder of your chatbot via the AIML file and/or any other suitable changes of code. </w:t>
      </w:r>
    </w:p>
    <w:p w14:paraId="34E6FA0A" w14:textId="77777777" w:rsidR="00580826" w:rsidRPr="00580826" w:rsidRDefault="00580826" w:rsidP="00580826">
      <w:pPr>
        <w:jc w:val="both"/>
      </w:pPr>
      <w:r w:rsidRPr="00580826">
        <w:t>If you choose to do this task as one of your 3 coursework tasks, you will need to include in your zipped submission:</w:t>
      </w:r>
    </w:p>
    <w:p w14:paraId="1C1327E1" w14:textId="77777777" w:rsidR="00580826" w:rsidRPr="00580826" w:rsidRDefault="00580826" w:rsidP="00580826">
      <w:pPr>
        <w:numPr>
          <w:ilvl w:val="0"/>
          <w:numId w:val="2"/>
        </w:numPr>
        <w:jc w:val="both"/>
      </w:pPr>
      <w:r w:rsidRPr="00580826">
        <w:t>A program that trains/saves the model (not to be a part of your chatbot program)</w:t>
      </w:r>
    </w:p>
    <w:p w14:paraId="25ED98D7" w14:textId="77777777" w:rsidR="00580826" w:rsidRPr="00580826" w:rsidRDefault="00580826" w:rsidP="00580826">
      <w:pPr>
        <w:numPr>
          <w:ilvl w:val="0"/>
          <w:numId w:val="2"/>
        </w:numPr>
        <w:jc w:val="both"/>
      </w:pPr>
      <w:r w:rsidRPr="00580826">
        <w:t>The saved model data file (.h5 or similar format)</w:t>
      </w:r>
    </w:p>
    <w:p w14:paraId="270D2921" w14:textId="77777777" w:rsidR="00580826" w:rsidRPr="00580826" w:rsidRDefault="00580826" w:rsidP="00580826">
      <w:pPr>
        <w:numPr>
          <w:ilvl w:val="0"/>
          <w:numId w:val="2"/>
        </w:numPr>
        <w:jc w:val="both"/>
      </w:pPr>
      <w:r w:rsidRPr="00580826">
        <w:t>Sample image files for testing (up to 10 images - do NOT include your whole training or testing datasets)</w:t>
      </w:r>
    </w:p>
    <w:p w14:paraId="3EEF933B" w14:textId="77777777" w:rsidR="00580826" w:rsidRPr="00580826" w:rsidRDefault="00580826" w:rsidP="00580826">
      <w:pPr>
        <w:jc w:val="both"/>
      </w:pPr>
    </w:p>
    <w:p w14:paraId="07F019C6" w14:textId="77777777" w:rsidR="00580826" w:rsidRPr="00580826" w:rsidRDefault="00580826" w:rsidP="00580826">
      <w:pPr>
        <w:jc w:val="both"/>
        <w:rPr>
          <w:b/>
          <w:bCs/>
          <w:i/>
          <w:iCs/>
        </w:rPr>
      </w:pPr>
    </w:p>
    <w:p w14:paraId="294E5270" w14:textId="77777777" w:rsidR="00580826" w:rsidRDefault="00580826" w:rsidP="002925E0">
      <w:pPr>
        <w:jc w:val="both"/>
      </w:pPr>
    </w:p>
    <w:p w14:paraId="77F38315" w14:textId="77777777" w:rsidR="002925E0" w:rsidRDefault="002925E0" w:rsidP="002925E0">
      <w:pPr>
        <w:jc w:val="both"/>
      </w:pPr>
    </w:p>
    <w:p w14:paraId="53F8ACCC" w14:textId="77777777" w:rsidR="002925E0" w:rsidRDefault="002925E0" w:rsidP="002925E0">
      <w:pPr>
        <w:jc w:val="both"/>
      </w:pPr>
    </w:p>
    <w:sectPr w:rsidR="002925E0" w:rsidSect="007204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517C"/>
    <w:multiLevelType w:val="hybridMultilevel"/>
    <w:tmpl w:val="D8C0C6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5419C8"/>
    <w:multiLevelType w:val="hybridMultilevel"/>
    <w:tmpl w:val="88244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5313916">
    <w:abstractNumId w:val="0"/>
  </w:num>
  <w:num w:numId="2" w16cid:durableId="4779185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yMLU0MDMxMbQwMTJS0lEKTi0uzszPAykwrAUAQEJAziwAAAA="/>
  </w:docVars>
  <w:rsids>
    <w:rsidRoot w:val="002925E0"/>
    <w:rsid w:val="002925E0"/>
    <w:rsid w:val="00353C6C"/>
    <w:rsid w:val="005025DA"/>
    <w:rsid w:val="00580826"/>
    <w:rsid w:val="00720471"/>
    <w:rsid w:val="008F77CF"/>
    <w:rsid w:val="00E05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B6C62"/>
  <w15:chartTrackingRefBased/>
  <w15:docId w15:val="{656E684D-6802-46BE-B713-251F6BBC0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12</Words>
  <Characters>3245</Characters>
  <Application>Microsoft Office Word</Application>
  <DocSecurity>0</DocSecurity>
  <Lines>56</Lines>
  <Paragraphs>30</Paragraphs>
  <ScaleCrop>false</ScaleCrop>
  <Company/>
  <LinksUpToDate>false</LinksUpToDate>
  <CharactersWithSpaces>3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a Efstratiou</dc:creator>
  <cp:keywords/>
  <dc:description/>
  <cp:lastModifiedBy>Christiana Efstratiou</cp:lastModifiedBy>
  <cp:revision>3</cp:revision>
  <dcterms:created xsi:type="dcterms:W3CDTF">2023-03-13T18:31:00Z</dcterms:created>
  <dcterms:modified xsi:type="dcterms:W3CDTF">2023-03-14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dc7434-0765-4c93-8f05-df5cdb3bf67b</vt:lpwstr>
  </property>
</Properties>
</file>